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07F03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FF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Name (s): </w:t>
      </w:r>
      <w:r w:rsidRPr="00C81B46">
        <w:rPr>
          <w:rFonts w:ascii="TimesNewRomanPS-BoldMT" w:hAnsi="TimesNewRomanPS-BoldMT" w:cs="TimesNewRomanPS-BoldMT"/>
          <w:b/>
          <w:bCs/>
          <w:color w:val="FF0000"/>
        </w:rPr>
        <w:t>Kaumil Patel</w:t>
      </w:r>
    </w:p>
    <w:p w14:paraId="08358D74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Course Name: </w:t>
      </w:r>
      <w:r>
        <w:rPr>
          <w:rFonts w:ascii="TimesNewRomanPSMT" w:hAnsi="TimesNewRomanPSMT" w:cs="TimesNewRomanPSMT"/>
          <w:color w:val="000000"/>
        </w:rPr>
        <w:t>Principles of Software Design</w:t>
      </w:r>
    </w:p>
    <w:p w14:paraId="09805C2F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Lab Section: </w:t>
      </w:r>
      <w:r>
        <w:rPr>
          <w:rFonts w:ascii="TimesNewRomanPSMT" w:hAnsi="TimesNewRomanPSMT" w:cs="TimesNewRomanPSMT"/>
          <w:color w:val="000000"/>
        </w:rPr>
        <w:t>B01</w:t>
      </w:r>
    </w:p>
    <w:p w14:paraId="1C5D1DAA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Course Code: </w:t>
      </w:r>
      <w:r>
        <w:rPr>
          <w:rFonts w:ascii="TimesNewRomanPSMT" w:hAnsi="TimesNewRomanPSMT" w:cs="TimesNewRomanPSMT"/>
          <w:color w:val="000000"/>
        </w:rPr>
        <w:t>ENSF 480</w:t>
      </w:r>
    </w:p>
    <w:p w14:paraId="3B47CB24" w14:textId="47CE7E09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Assignment Number: </w:t>
      </w:r>
      <w:r>
        <w:rPr>
          <w:rFonts w:ascii="TimesNewRomanPSMT" w:hAnsi="TimesNewRomanPSMT" w:cs="TimesNewRomanPSMT"/>
          <w:color w:val="000000"/>
        </w:rPr>
        <w:t>Lab</w:t>
      </w:r>
      <w:r>
        <w:rPr>
          <w:rFonts w:ascii="TimesNewRomanPSMT" w:hAnsi="TimesNewRomanPSMT" w:cs="TimesNewRomanPSMT"/>
          <w:color w:val="000000"/>
        </w:rPr>
        <w:t xml:space="preserve"> 5</w:t>
      </w:r>
    </w:p>
    <w:p w14:paraId="4C48E963" w14:textId="09F88CC6" w:rsidR="005C572D" w:rsidRDefault="005C572D" w:rsidP="005C572D">
      <w:pPr>
        <w:spacing w:after="0" w:line="240" w:lineRule="auto"/>
        <w:rPr>
          <w:rFonts w:ascii="TimesNewRomanPSMT" w:hAnsi="TimesNewRomanPSMT" w:cs="TimesNewRomanPSMT"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Submission Date and Time: </w:t>
      </w:r>
      <w:r>
        <w:rPr>
          <w:rFonts w:ascii="TimesNewRomanPSMT" w:hAnsi="TimesNewRomanPSMT" w:cs="TimesNewRomanPSMT"/>
          <w:color w:val="000000"/>
        </w:rPr>
        <w:t>Nov 4, 2021</w:t>
      </w:r>
    </w:p>
    <w:p w14:paraId="270DA5A2" w14:textId="1F3D4CB7" w:rsidR="005C572D" w:rsidRDefault="005C572D" w:rsidP="005C572D">
      <w:pPr>
        <w:spacing w:after="0" w:line="240" w:lineRule="auto"/>
        <w:rPr>
          <w:rFonts w:ascii="TimesNewRomanPSMT" w:hAnsi="TimesNewRomanPSMT" w:cs="TimesNewRomanPSMT"/>
          <w:color w:val="000000"/>
        </w:rPr>
      </w:pPr>
    </w:p>
    <w:p w14:paraId="0DB4D895" w14:textId="52F690F0" w:rsidR="005C572D" w:rsidRDefault="005C572D" w:rsidP="005C572D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t>Exercise A - Design Pattern (15 marks)</w:t>
      </w:r>
      <w:r>
        <w:rPr>
          <w:rFonts w:ascii="TimesNewRomanPS-BoldMT" w:hAnsi="TimesNewRomanPS-BoldMT" w:cs="TimesNewRomanPS-BoldMT"/>
          <w:b/>
          <w:bCs/>
          <w:sz w:val="28"/>
          <w:szCs w:val="28"/>
        </w:rPr>
        <w:t>:</w:t>
      </w:r>
    </w:p>
    <w:p w14:paraId="58232FA3" w14:textId="58E761FF" w:rsidR="005C572D" w:rsidRDefault="005C572D" w:rsidP="005C572D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3FA74F0D" w14:textId="37637F00" w:rsidR="005C572D" w:rsidRPr="005C572D" w:rsidRDefault="005C572D" w:rsidP="005C572D">
      <w:pPr>
        <w:spacing w:after="0" w:line="240" w:lineRule="auto"/>
        <w:rPr>
          <w:rFonts w:ascii="TimesNewRomanPS-BoldMT" w:hAnsi="TimesNewRomanPS-BoldMT" w:cs="TimesNewRomanPS-BoldMT"/>
          <w:sz w:val="24"/>
          <w:szCs w:val="24"/>
        </w:rPr>
      </w:pPr>
      <w:r w:rsidRPr="005C572D">
        <w:rPr>
          <w:rFonts w:ascii="TimesNewRomanPS-BoldMT" w:hAnsi="TimesNewRomanPS-BoldMT" w:cs="TimesNewRomanPS-BoldMT"/>
          <w:sz w:val="24"/>
          <w:szCs w:val="24"/>
        </w:rPr>
        <w:t>// Program Output</w:t>
      </w:r>
    </w:p>
    <w:p w14:paraId="06B0D173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original values in v1 object are:</w:t>
      </w:r>
    </w:p>
    <w:p w14:paraId="485FEEE9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4.3</w:t>
      </w:r>
    </w:p>
    <w:p w14:paraId="235D3B16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58.7</w:t>
      </w:r>
    </w:p>
    <w:p w14:paraId="4AB077AF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8.5</w:t>
      </w:r>
    </w:p>
    <w:p w14:paraId="6EEC535B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84.4</w:t>
      </w:r>
    </w:p>
    <w:p w14:paraId="7B46C1A4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90.8</w:t>
      </w:r>
    </w:p>
    <w:p w14:paraId="647FACE2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184122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The values i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yV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bject v1 after performing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oubleSor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s:</w:t>
      </w:r>
    </w:p>
    <w:p w14:paraId="6A875F76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8.5</w:t>
      </w:r>
    </w:p>
    <w:p w14:paraId="66660EDA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4.3</w:t>
      </w:r>
    </w:p>
    <w:p w14:paraId="7454AAFE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58.7</w:t>
      </w:r>
    </w:p>
    <w:p w14:paraId="6F30BE64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84.4</w:t>
      </w:r>
    </w:p>
    <w:p w14:paraId="3C0506BA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90.8</w:t>
      </w:r>
    </w:p>
    <w:p w14:paraId="27DFE5EA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3FB67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original values in v2 object are:</w:t>
      </w:r>
    </w:p>
    <w:p w14:paraId="09507D81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7.0</w:t>
      </w:r>
    </w:p>
    <w:p w14:paraId="6FEB8498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5.0</w:t>
      </w:r>
    </w:p>
    <w:p w14:paraId="394AA70B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4.0</w:t>
      </w:r>
    </w:p>
    <w:p w14:paraId="7FF71327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.0</w:t>
      </w:r>
    </w:p>
    <w:p w14:paraId="44A6CE48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3.0</w:t>
      </w:r>
    </w:p>
    <w:p w14:paraId="4E447799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0173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The values i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yV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bject v2 after performing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sertionSor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s:</w:t>
      </w:r>
    </w:p>
    <w:p w14:paraId="0F1D5C97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.0</w:t>
      </w:r>
    </w:p>
    <w:p w14:paraId="7475CF17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5.0</w:t>
      </w:r>
    </w:p>
    <w:p w14:paraId="66969512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3.0</w:t>
      </w:r>
    </w:p>
    <w:p w14:paraId="39E1CD26" w14:textId="77777777" w:rsidR="005C572D" w:rsidRDefault="005C572D" w:rsidP="005C57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4.0</w:t>
      </w:r>
    </w:p>
    <w:p w14:paraId="7F0BE528" w14:textId="4A04ACAD" w:rsidR="005C572D" w:rsidRDefault="005C572D" w:rsidP="005C572D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7.0</w:t>
      </w:r>
    </w:p>
    <w:p w14:paraId="30613C78" w14:textId="3C6B7A54" w:rsidR="005C572D" w:rsidRDefault="005C572D" w:rsidP="005C572D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240BE50" w14:textId="77777777" w:rsidR="006327BF" w:rsidRDefault="006327BF" w:rsidP="005C572D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4200302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0B204E0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MyVector.java</w:t>
      </w:r>
    </w:p>
    <w:p w14:paraId="715F18F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684DD08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Lab Section: B01</w:t>
      </w:r>
    </w:p>
    <w:p w14:paraId="0C460E1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76970E32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1C089AD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1127E0C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E6E32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51A4ECC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java.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text.DecimalFormat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3F1BEB6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21A95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MyVecto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 E extends Number &amp; Comparable&lt;E&gt; &gt; {</w:t>
      </w:r>
    </w:p>
    <w:p w14:paraId="7F6AB59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rivate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Item&lt;E&gt;&gt;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torag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3BC632A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rivate Sorter&lt;E&gt;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er;</w:t>
      </w:r>
      <w:proofErr w:type="gramEnd"/>
    </w:p>
    <w:p w14:paraId="3D92432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MyVecto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int n){</w:t>
      </w:r>
    </w:p>
    <w:p w14:paraId="2F270D2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Item&lt;E&gt;&gt;(n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082F7C4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20BFD96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MyVecto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E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{</w:t>
      </w:r>
    </w:p>
    <w:p w14:paraId="7B0533C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Item&lt;E&gt;&gt;(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));</w:t>
      </w:r>
    </w:p>
    <w:p w14:paraId="11A0BCA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++) {</w:t>
      </w:r>
    </w:p>
    <w:p w14:paraId="5E7123D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torageM.add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new Item&lt;E&gt;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));</w:t>
      </w:r>
    </w:p>
    <w:p w14:paraId="357991A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13D6832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27711DF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add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Item&lt;E&gt; value) {</w:t>
      </w:r>
    </w:p>
    <w:p w14:paraId="3997878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.add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value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053787D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3E61DF6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etSortStrategy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Sorter &lt;E&gt; s) {</w:t>
      </w:r>
    </w:p>
    <w:p w14:paraId="4BC425A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sorter =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;</w:t>
      </w:r>
      <w:proofErr w:type="gramEnd"/>
    </w:p>
    <w:p w14:paraId="3EE5F44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16D8210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performSor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7C76F07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er.sort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;</w:t>
      </w:r>
    </w:p>
    <w:p w14:paraId="79F3DB8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1B3A6D4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2B7F8B3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++) {</w:t>
      </w:r>
    </w:p>
    <w:p w14:paraId="570CCD4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DecimalForma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 df = new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DecimalForma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"#.0");</w:t>
      </w:r>
    </w:p>
    <w:p w14:paraId="212C89F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df.format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getIt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));</w:t>
      </w:r>
    </w:p>
    <w:p w14:paraId="44B4B84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640E011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084D8B6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10E98424" w14:textId="21A0130C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15076DBB" w14:textId="59096584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D366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269CAE8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Sorter.java</w:t>
      </w:r>
    </w:p>
    <w:p w14:paraId="63E0A28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3BC8BA7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Lab Section: B01</w:t>
      </w:r>
    </w:p>
    <w:p w14:paraId="1EA6266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671BCF4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30EAACE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35F908C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D22D0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73165FF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6CCC0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public abstract class Sorter&lt; E extends Number &amp; Comparable&lt;E&gt; &gt; {</w:t>
      </w:r>
    </w:p>
    <w:p w14:paraId="34DB995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abstract 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Item&lt;E&gt;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;</w:t>
      </w:r>
    </w:p>
    <w:p w14:paraId="6796309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8856D6" w14:textId="3F2C9B3C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2D4C3360" w14:textId="5F5BB6E6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E8907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1DFC16D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InsertionSorter.java</w:t>
      </w:r>
    </w:p>
    <w:p w14:paraId="6B05844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4DB19FB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Lab Section: B01</w:t>
      </w:r>
    </w:p>
    <w:p w14:paraId="324A1C2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6027061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54219F3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28E5A1F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82BE1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0EC472B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72C7C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nsertionSorte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 E extends Number &amp; Comparable&lt;E&gt; &gt; extends Sorter&lt;E&gt; {</w:t>
      </w:r>
    </w:p>
    <w:p w14:paraId="4B67E91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65636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@Override</w:t>
      </w:r>
    </w:p>
    <w:p w14:paraId="08A4518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lastRenderedPageBreak/>
        <w:tab/>
        <w:t xml:space="preserve">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Item&lt;E&gt;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22D83E2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=1;i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++) {</w:t>
      </w:r>
    </w:p>
    <w:p w14:paraId="5CD501A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Item&lt;E&gt; key =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2AE742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int j=i-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29AB1DB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while(j&gt;=0 &amp;&amp;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key.lessThan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j))) {</w:t>
      </w:r>
    </w:p>
    <w:p w14:paraId="249FC0A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j+1,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j));</w:t>
      </w:r>
    </w:p>
    <w:p w14:paraId="1FADE7D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j-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-;</w:t>
      </w:r>
      <w:proofErr w:type="gramEnd"/>
    </w:p>
    <w:p w14:paraId="6DA2CBA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196CF07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j+1, key);</w:t>
      </w:r>
    </w:p>
    <w:p w14:paraId="0351AA5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6EFFE24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6997C8F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</w:p>
    <w:p w14:paraId="5C848B44" w14:textId="2B4DDEEB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656DAF1E" w14:textId="3BE3F242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7741F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4B2A77A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BubbleSorter.java</w:t>
      </w:r>
    </w:p>
    <w:p w14:paraId="373CE9C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36E071C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Lab Section: B01</w:t>
      </w:r>
    </w:p>
    <w:p w14:paraId="5B79788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5E124E8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7F5A74D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4C405A7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DBF18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1FCDC7D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798B3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BubbleSorte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 E extends Number &amp; Comparable&lt;E&gt; &gt; extends Sorter&lt;E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&gt;{</w:t>
      </w:r>
      <w:proofErr w:type="gramEnd"/>
    </w:p>
    <w:p w14:paraId="35DE37E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12CBD2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@Override</w:t>
      </w:r>
    </w:p>
    <w:p w14:paraId="5121EE4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Item&lt;E&gt;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1DBF4CC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-1;i++) {</w:t>
      </w:r>
    </w:p>
    <w:p w14:paraId="4EF205A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int j=i+1;j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35CEAAF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j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lessThan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)) {</w:t>
      </w:r>
    </w:p>
    <w:p w14:paraId="54815F0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Item&lt;E&gt; temp =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0228851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j));</w:t>
      </w:r>
    </w:p>
    <w:p w14:paraId="67857CA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j, temp);</w:t>
      </w:r>
    </w:p>
    <w:p w14:paraId="070BAAE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65A7113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554B590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46A2F4F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749BE9D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D19815" w14:textId="2B5175FE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6F2848B8" w14:textId="777AA491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91C8E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0ED5B46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Item.java</w:t>
      </w:r>
    </w:p>
    <w:p w14:paraId="3777269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710F5D4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Lab Section: B01</w:t>
      </w:r>
    </w:p>
    <w:p w14:paraId="7579FCA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63DF662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0C5F5A1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410ED48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FB37A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class Item &lt;E extends Number &amp; Comparable&lt;E&gt;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&gt;{</w:t>
      </w:r>
      <w:proofErr w:type="gramEnd"/>
    </w:p>
    <w:p w14:paraId="7092AC8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rivate E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item;</w:t>
      </w:r>
      <w:proofErr w:type="gramEnd"/>
    </w:p>
    <w:p w14:paraId="45F18CF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Item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E value) {</w:t>
      </w:r>
    </w:p>
    <w:p w14:paraId="5EBA8692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item =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value;</w:t>
      </w:r>
      <w:proofErr w:type="gramEnd"/>
    </w:p>
    <w:p w14:paraId="34C985E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3221BF5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</w:p>
    <w:p w14:paraId="53B7163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etIt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E value){</w:t>
      </w:r>
    </w:p>
    <w:p w14:paraId="31DC4E7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item =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value;</w:t>
      </w:r>
      <w:proofErr w:type="gramEnd"/>
    </w:p>
    <w:p w14:paraId="6BBB093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015C6E1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</w:p>
    <w:p w14:paraId="51F8921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E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getIt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){</w:t>
      </w:r>
    </w:p>
    <w:p w14:paraId="48087FF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item;</w:t>
      </w:r>
      <w:proofErr w:type="gramEnd"/>
    </w:p>
    <w:p w14:paraId="09226B0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08715AF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</w:p>
    <w:p w14:paraId="7FBA902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lessThan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tem&lt;E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rhs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){  </w:t>
      </w:r>
    </w:p>
    <w:p w14:paraId="33387E9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item.compareTo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rhs.it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) &lt; 0)  </w:t>
      </w:r>
    </w:p>
    <w:p w14:paraId="195CFB5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true;</w:t>
      </w:r>
      <w:proofErr w:type="gramEnd"/>
    </w:p>
    <w:p w14:paraId="1F21F61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else  </w:t>
      </w:r>
    </w:p>
    <w:p w14:paraId="74EABBE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alse;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C36735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}  </w:t>
      </w:r>
    </w:p>
    <w:p w14:paraId="370833E8" w14:textId="7FF2B679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205AFCEB" w14:textId="5DA5938B" w:rsidR="005C572D" w:rsidRDefault="005C572D" w:rsidP="005C572D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341A22F9" w14:textId="5F5696B2" w:rsidR="005C572D" w:rsidRDefault="005C572D" w:rsidP="005C572D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t>Exercise B (4 marks):</w:t>
      </w:r>
    </w:p>
    <w:p w14:paraId="17E01FEE" w14:textId="0C35AB35" w:rsidR="005C572D" w:rsidRDefault="005C572D" w:rsidP="005C572D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4A7FC455" w14:textId="77777777" w:rsidR="005C572D" w:rsidRPr="005C572D" w:rsidRDefault="005C572D" w:rsidP="005C572D">
      <w:pPr>
        <w:spacing w:after="0" w:line="240" w:lineRule="auto"/>
        <w:rPr>
          <w:rFonts w:ascii="TimesNewRomanPS-BoldMT" w:hAnsi="TimesNewRomanPS-BoldMT" w:cs="TimesNewRomanPS-BoldMT"/>
          <w:sz w:val="24"/>
          <w:szCs w:val="24"/>
        </w:rPr>
      </w:pPr>
      <w:r w:rsidRPr="005C572D">
        <w:rPr>
          <w:rFonts w:ascii="TimesNewRomanPS-BoldMT" w:hAnsi="TimesNewRomanPS-BoldMT" w:cs="TimesNewRomanPS-BoldMT"/>
          <w:sz w:val="24"/>
          <w:szCs w:val="24"/>
        </w:rPr>
        <w:t>// Program Output</w:t>
      </w:r>
    </w:p>
    <w:p w14:paraId="3855FCC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original values in v1 object are:</w:t>
      </w:r>
    </w:p>
    <w:p w14:paraId="55CFB33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5.1</w:t>
      </w:r>
    </w:p>
    <w:p w14:paraId="1C1C0D8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8.4</w:t>
      </w:r>
    </w:p>
    <w:p w14:paraId="7B4053E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86.3</w:t>
      </w:r>
    </w:p>
    <w:p w14:paraId="6DE0A16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66.7</w:t>
      </w:r>
    </w:p>
    <w:p w14:paraId="5D9D0BC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98.8</w:t>
      </w:r>
    </w:p>
    <w:p w14:paraId="6CDA2BB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CBAB1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The values i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yV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bject v1 after performing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oubleSor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s:</w:t>
      </w:r>
    </w:p>
    <w:p w14:paraId="086FD11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5.1</w:t>
      </w:r>
    </w:p>
    <w:p w14:paraId="44B57EF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8.4</w:t>
      </w:r>
    </w:p>
    <w:p w14:paraId="01D42C7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66.7</w:t>
      </w:r>
    </w:p>
    <w:p w14:paraId="43B9775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86.3</w:t>
      </w:r>
    </w:p>
    <w:p w14:paraId="3D24165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98.8</w:t>
      </w:r>
    </w:p>
    <w:p w14:paraId="2C7A720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766A7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original values in v2 object are:</w:t>
      </w:r>
    </w:p>
    <w:p w14:paraId="09E00A5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8.0</w:t>
      </w:r>
    </w:p>
    <w:p w14:paraId="72FA5A3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7.0</w:t>
      </w:r>
    </w:p>
    <w:p w14:paraId="0964C8C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7.0</w:t>
      </w:r>
    </w:p>
    <w:p w14:paraId="7A78370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.0</w:t>
      </w:r>
    </w:p>
    <w:p w14:paraId="70E3666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9.0</w:t>
      </w:r>
    </w:p>
    <w:p w14:paraId="5EDD32A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CD60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The values i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yV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bject v2 after performing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sertionSor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s:</w:t>
      </w:r>
    </w:p>
    <w:p w14:paraId="26DCC96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.0</w:t>
      </w:r>
    </w:p>
    <w:p w14:paraId="7F283B7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7.0</w:t>
      </w:r>
    </w:p>
    <w:p w14:paraId="457EB23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9.0</w:t>
      </w:r>
    </w:p>
    <w:p w14:paraId="28874A8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8.0</w:t>
      </w:r>
    </w:p>
    <w:p w14:paraId="694334D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7.0</w:t>
      </w:r>
    </w:p>
    <w:p w14:paraId="524F42D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C351E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original values in v3 object are:</w:t>
      </w:r>
    </w:p>
    <w:p w14:paraId="7129B5B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4.0</w:t>
      </w:r>
    </w:p>
    <w:p w14:paraId="682C895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1.0</w:t>
      </w:r>
    </w:p>
    <w:p w14:paraId="0F9EA00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6.0</w:t>
      </w:r>
    </w:p>
    <w:p w14:paraId="536D43C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.0</w:t>
      </w:r>
    </w:p>
    <w:p w14:paraId="21CE9F2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4.0</w:t>
      </w:r>
    </w:p>
    <w:p w14:paraId="0EBBB3C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EC4CE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The values i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yVect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bject v3 after performing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lectionSor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s:</w:t>
      </w:r>
    </w:p>
    <w:p w14:paraId="7150216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.0</w:t>
      </w:r>
    </w:p>
    <w:p w14:paraId="2A1F19B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6.0</w:t>
      </w:r>
    </w:p>
    <w:p w14:paraId="0629F6C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4.0</w:t>
      </w:r>
    </w:p>
    <w:p w14:paraId="12EC980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1.0</w:t>
      </w:r>
    </w:p>
    <w:p w14:paraId="7A2ED451" w14:textId="5EE2A416" w:rsidR="005C572D" w:rsidRDefault="006327BF" w:rsidP="006327BF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4.0</w:t>
      </w:r>
    </w:p>
    <w:p w14:paraId="37BDD974" w14:textId="094BFB7B" w:rsidR="006327BF" w:rsidRDefault="006327BF" w:rsidP="006327BF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2FB43F9" w14:textId="77777777" w:rsidR="006327BF" w:rsidRDefault="006327BF" w:rsidP="006327BF">
      <w:pPr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194187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597C775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MyVector.java</w:t>
      </w:r>
    </w:p>
    <w:p w14:paraId="16FBD952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56CCCA8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Lab Section: B01</w:t>
      </w:r>
    </w:p>
    <w:p w14:paraId="098339B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0A493D8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36CA320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05EEAD3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77A29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78A580F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java.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text.DecimalFormat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0051D5E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87EC1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MyVecto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 E extends Number &amp; Comparable&lt;E&gt; &gt; {</w:t>
      </w:r>
    </w:p>
    <w:p w14:paraId="1F78FAC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rivate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Item&lt;E&gt;&gt;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torag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F39BD5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rivate Sorter&lt;E&gt;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er;</w:t>
      </w:r>
      <w:proofErr w:type="gramEnd"/>
    </w:p>
    <w:p w14:paraId="6522C2D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MyVecto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int n){</w:t>
      </w:r>
    </w:p>
    <w:p w14:paraId="019ACB7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Item&lt;E&gt;&gt;(n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2A7B6D2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5C16D5A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MyVecto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E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{</w:t>
      </w:r>
    </w:p>
    <w:p w14:paraId="730FF36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Item&lt;E&gt;&gt;(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));</w:t>
      </w:r>
    </w:p>
    <w:p w14:paraId="45FA66C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++) {</w:t>
      </w:r>
    </w:p>
    <w:p w14:paraId="3245B38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torageM.add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new Item&lt;E&gt;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));</w:t>
      </w:r>
    </w:p>
    <w:p w14:paraId="3705876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6A28653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2ABEDC6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add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Item&lt;E&gt; value) {</w:t>
      </w:r>
    </w:p>
    <w:p w14:paraId="771AE9F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.add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value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5E8F3EB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3865C82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etSortStrategy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Sorter &lt;E&gt; s) {</w:t>
      </w:r>
    </w:p>
    <w:p w14:paraId="33BB3EB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sorter =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;</w:t>
      </w:r>
      <w:proofErr w:type="gramEnd"/>
    </w:p>
    <w:p w14:paraId="3161596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7EAEBDD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performSor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10B5FEF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er.sort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;</w:t>
      </w:r>
    </w:p>
    <w:p w14:paraId="3103B23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75D9737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322FD45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++) {</w:t>
      </w:r>
    </w:p>
    <w:p w14:paraId="6FF17F9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DecimalForma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 df = new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DecimalForma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"#.0");</w:t>
      </w:r>
    </w:p>
    <w:p w14:paraId="1EB8C55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df.format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torageM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getIt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));</w:t>
      </w:r>
    </w:p>
    <w:p w14:paraId="317722E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428397C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4D631B5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6E1CB537" w14:textId="77777777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5E60EC4D" w14:textId="77777777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56206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4E263F3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Sorter.java</w:t>
      </w:r>
    </w:p>
    <w:p w14:paraId="2C53665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1688DC4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lastRenderedPageBreak/>
        <w:t>* Lab Section: B01</w:t>
      </w:r>
    </w:p>
    <w:p w14:paraId="1B77B27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5A063FD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3CCB24C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584F60D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43749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4EDDC10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438F5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public abstract class Sorter&lt; E extends Number &amp; Comparable&lt;E&gt; &gt; {</w:t>
      </w:r>
    </w:p>
    <w:p w14:paraId="36DF26B2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abstract 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Item&lt;E&gt;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;</w:t>
      </w:r>
    </w:p>
    <w:p w14:paraId="29DC3A9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C01749" w14:textId="77777777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644A04FD" w14:textId="77777777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AE43F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667228C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InsertionSorter.java</w:t>
      </w:r>
    </w:p>
    <w:p w14:paraId="44944B0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080EACA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Lab Section: B01</w:t>
      </w:r>
    </w:p>
    <w:p w14:paraId="3603229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3153E2F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7A36CFD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23D0F24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EA7E7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3C0215F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12495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nsertionSorte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 E extends Number &amp; Comparable&lt;E&gt; &gt; extends Sorter&lt;E&gt; {</w:t>
      </w:r>
    </w:p>
    <w:p w14:paraId="5393DAC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3C03A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@Override</w:t>
      </w:r>
    </w:p>
    <w:p w14:paraId="1B64892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Item&lt;E&gt;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7AEDE66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=1;i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++) {</w:t>
      </w:r>
    </w:p>
    <w:p w14:paraId="13AC930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Item&lt;E&gt; key =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5E90267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int j=i-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5B20774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while(j&gt;=0 &amp;&amp;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key.lessThan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j))) {</w:t>
      </w:r>
    </w:p>
    <w:p w14:paraId="078D972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j+1,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j));</w:t>
      </w:r>
    </w:p>
    <w:p w14:paraId="5DED306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j-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-;</w:t>
      </w:r>
      <w:proofErr w:type="gramEnd"/>
    </w:p>
    <w:p w14:paraId="6F679D5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750BE0F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j+1, key);</w:t>
      </w:r>
    </w:p>
    <w:p w14:paraId="63C2D70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44BFD2E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0E0BAE7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</w:p>
    <w:p w14:paraId="7130889B" w14:textId="77777777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6DF594CC" w14:textId="77777777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5A44E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7F132AC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BubbleSorter.java</w:t>
      </w:r>
    </w:p>
    <w:p w14:paraId="1D5E4AE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456D318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Lab Section: B01</w:t>
      </w:r>
    </w:p>
    <w:p w14:paraId="0912C4B2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3010854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04D6D45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409D8AC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E2382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;</w:t>
      </w:r>
    </w:p>
    <w:p w14:paraId="5F91290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DFCAE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BubbleSorte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&lt; E extends Number &amp; Comparable&lt;E&gt; &gt; extends Sorter&lt;E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&gt;{</w:t>
      </w:r>
      <w:proofErr w:type="gramEnd"/>
    </w:p>
    <w:p w14:paraId="4A79010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2A1B7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@Override</w:t>
      </w:r>
    </w:p>
    <w:p w14:paraId="2D6CE34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lastRenderedPageBreak/>
        <w:tab/>
        <w:t xml:space="preserve">public void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&lt;Item&lt;E&gt;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4558BB7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-1;i++) {</w:t>
      </w:r>
    </w:p>
    <w:p w14:paraId="781DA54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int j=i+1;j&lt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 {</w:t>
      </w:r>
    </w:p>
    <w:p w14:paraId="245B03E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j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lessThan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))) {</w:t>
      </w:r>
    </w:p>
    <w:p w14:paraId="52B10CF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Item&lt;E&gt; temp =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5C572D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6D4BDA2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5C572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j));</w:t>
      </w:r>
    </w:p>
    <w:p w14:paraId="11FC7292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j, temp);</w:t>
      </w:r>
    </w:p>
    <w:p w14:paraId="1CC3F646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24CBADD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34D9568B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10D9DDE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1121A9E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7EC580" w14:textId="77777777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416B9225" w14:textId="77777777" w:rsid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D27CB1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/*</w:t>
      </w:r>
    </w:p>
    <w:p w14:paraId="640677A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File Name: Item.java</w:t>
      </w:r>
    </w:p>
    <w:p w14:paraId="672A1ED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55EDBC4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Lab Section: B01</w:t>
      </w:r>
    </w:p>
    <w:p w14:paraId="1C5DB78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5256A2E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60B4C1EC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*/</w:t>
      </w:r>
    </w:p>
    <w:p w14:paraId="11806F8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442E8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 xml:space="preserve">class Item &lt;E extends Number &amp; Comparable&lt;E&gt;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&gt;{</w:t>
      </w:r>
      <w:proofErr w:type="gramEnd"/>
    </w:p>
    <w:p w14:paraId="5DB963E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rivate E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item;</w:t>
      </w:r>
      <w:proofErr w:type="gramEnd"/>
    </w:p>
    <w:p w14:paraId="2C3B837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Item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E value) {</w:t>
      </w:r>
    </w:p>
    <w:p w14:paraId="022F5C8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item =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value;</w:t>
      </w:r>
      <w:proofErr w:type="gramEnd"/>
    </w:p>
    <w:p w14:paraId="6DFE4B6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4F9FF235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</w:p>
    <w:p w14:paraId="461BBDC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setIt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E value){</w:t>
      </w:r>
    </w:p>
    <w:p w14:paraId="314C9C6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item =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value;</w:t>
      </w:r>
      <w:proofErr w:type="gramEnd"/>
    </w:p>
    <w:p w14:paraId="6318700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3B8EDC97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</w:p>
    <w:p w14:paraId="72B1661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E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getIt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>){</w:t>
      </w:r>
    </w:p>
    <w:p w14:paraId="1AA68D60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item;</w:t>
      </w:r>
      <w:proofErr w:type="gramEnd"/>
    </w:p>
    <w:p w14:paraId="028A49A9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>}</w:t>
      </w:r>
    </w:p>
    <w:p w14:paraId="0E388B33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</w:p>
    <w:p w14:paraId="2A40DCDA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public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lessThan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Item&lt;E&gt; 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rhs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){  </w:t>
      </w:r>
    </w:p>
    <w:p w14:paraId="15655FF4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proofErr w:type="gramStart"/>
      <w:r w:rsidRPr="005C572D">
        <w:rPr>
          <w:rFonts w:ascii="Times New Roman" w:hAnsi="Times New Roman" w:cs="Times New Roman"/>
          <w:sz w:val="24"/>
          <w:szCs w:val="24"/>
        </w:rPr>
        <w:t>item.compareTo</w:t>
      </w:r>
      <w:proofErr w:type="spellEnd"/>
      <w:proofErr w:type="gramEnd"/>
      <w:r w:rsidRPr="005C572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C572D">
        <w:rPr>
          <w:rFonts w:ascii="Times New Roman" w:hAnsi="Times New Roman" w:cs="Times New Roman"/>
          <w:sz w:val="24"/>
          <w:szCs w:val="24"/>
        </w:rPr>
        <w:t>rhs.item</w:t>
      </w:r>
      <w:proofErr w:type="spellEnd"/>
      <w:r w:rsidRPr="005C572D">
        <w:rPr>
          <w:rFonts w:ascii="Times New Roman" w:hAnsi="Times New Roman" w:cs="Times New Roman"/>
          <w:sz w:val="24"/>
          <w:szCs w:val="24"/>
        </w:rPr>
        <w:t xml:space="preserve">) &lt; 0)  </w:t>
      </w:r>
    </w:p>
    <w:p w14:paraId="6D1ED56D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true;</w:t>
      </w:r>
      <w:proofErr w:type="gramEnd"/>
    </w:p>
    <w:p w14:paraId="52EEA2DE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else  </w:t>
      </w:r>
    </w:p>
    <w:p w14:paraId="27EB0A9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</w:r>
      <w:r w:rsidRPr="005C572D">
        <w:rPr>
          <w:rFonts w:ascii="Times New Roman" w:hAnsi="Times New Roman" w:cs="Times New Roman"/>
          <w:sz w:val="24"/>
          <w:szCs w:val="24"/>
        </w:rPr>
        <w:tab/>
        <w:t xml:space="preserve">return </w:t>
      </w:r>
      <w:proofErr w:type="gramStart"/>
      <w:r w:rsidRPr="005C572D">
        <w:rPr>
          <w:rFonts w:ascii="Times New Roman" w:hAnsi="Times New Roman" w:cs="Times New Roman"/>
          <w:sz w:val="24"/>
          <w:szCs w:val="24"/>
        </w:rPr>
        <w:t>false;</w:t>
      </w:r>
      <w:proofErr w:type="gramEnd"/>
      <w:r w:rsidRPr="005C572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F0345C8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ab/>
        <w:t xml:space="preserve">}  </w:t>
      </w:r>
    </w:p>
    <w:p w14:paraId="3B99098F" w14:textId="77777777" w:rsidR="005C572D" w:rsidRPr="005C572D" w:rsidRDefault="005C572D" w:rsidP="005C57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572D">
        <w:rPr>
          <w:rFonts w:ascii="Times New Roman" w:hAnsi="Times New Roman" w:cs="Times New Roman"/>
          <w:sz w:val="24"/>
          <w:szCs w:val="24"/>
        </w:rPr>
        <w:t>}</w:t>
      </w:r>
    </w:p>
    <w:p w14:paraId="01F5B725" w14:textId="77777777" w:rsidR="005C572D" w:rsidRDefault="005C572D" w:rsidP="005C572D">
      <w:pPr>
        <w:spacing w:after="0" w:line="240" w:lineRule="auto"/>
        <w:rPr>
          <w:rFonts w:ascii="TimesNewRomanPSMT" w:hAnsi="TimesNewRomanPSMT" w:cs="TimesNewRomanPSMT"/>
          <w:color w:val="000000"/>
        </w:rPr>
      </w:pPr>
    </w:p>
    <w:p w14:paraId="4CC18ABA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>/*</w:t>
      </w:r>
    </w:p>
    <w:p w14:paraId="37F3F27D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>* File Name: SelectionSorter.java</w:t>
      </w:r>
    </w:p>
    <w:p w14:paraId="24AA74FC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 xml:space="preserve">* Assignment: Lab 5 </w:t>
      </w:r>
    </w:p>
    <w:p w14:paraId="3A56BDA4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>* Lab Section: B01</w:t>
      </w:r>
    </w:p>
    <w:p w14:paraId="2CB60B1B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>* Completed by: Kaumil Patel</w:t>
      </w:r>
    </w:p>
    <w:p w14:paraId="5ED4CC12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>* Submission Date: Nov 4, 2021</w:t>
      </w:r>
    </w:p>
    <w:p w14:paraId="24A5B066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>*/</w:t>
      </w:r>
    </w:p>
    <w:p w14:paraId="036CF514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02A057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lastRenderedPageBreak/>
        <w:t xml:space="preserve">import </w:t>
      </w:r>
      <w:proofErr w:type="spellStart"/>
      <w:proofErr w:type="gramStart"/>
      <w:r w:rsidRPr="006327BF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6327BF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;</w:t>
      </w:r>
    </w:p>
    <w:p w14:paraId="2DCDD331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2BD15F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SelectionSorter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&lt; E extends Number &amp; Comparable&lt;E&gt; &gt; extends Sorter&lt;E&gt; {</w:t>
      </w:r>
    </w:p>
    <w:p w14:paraId="480C09CB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E09A40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  <w:t>@Override</w:t>
      </w:r>
    </w:p>
    <w:p w14:paraId="138A3323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  <w:t xml:space="preserve">public void </w:t>
      </w:r>
      <w:proofErr w:type="gramStart"/>
      <w:r w:rsidRPr="006327BF">
        <w:rPr>
          <w:rFonts w:ascii="Times New Roman" w:hAnsi="Times New Roman" w:cs="Times New Roman"/>
          <w:sz w:val="24"/>
          <w:szCs w:val="24"/>
        </w:rPr>
        <w:t>sort(</w:t>
      </w:r>
      <w:proofErr w:type="spellStart"/>
      <w:proofErr w:type="gramEnd"/>
      <w:r w:rsidRPr="006327BF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 xml:space="preserve">&lt;Item&lt;E&gt;&gt; 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) {</w:t>
      </w:r>
    </w:p>
    <w:p w14:paraId="37D88DCC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327B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6327BF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=0;i&lt;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()-1;i++) {</w:t>
      </w:r>
    </w:p>
    <w:p w14:paraId="09C49AE9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  <w:t xml:space="preserve">int lowest = </w:t>
      </w:r>
      <w:proofErr w:type="spellStart"/>
      <w:proofErr w:type="gramStart"/>
      <w:r w:rsidRPr="006327B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677A147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327B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6327BF">
        <w:rPr>
          <w:rFonts w:ascii="Times New Roman" w:hAnsi="Times New Roman" w:cs="Times New Roman"/>
          <w:sz w:val="24"/>
          <w:szCs w:val="24"/>
        </w:rPr>
        <w:t>int j=i+1;j&lt;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arr.size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();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) {</w:t>
      </w:r>
    </w:p>
    <w:p w14:paraId="46730951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(j</w:t>
      </w:r>
      <w:proofErr w:type="gramStart"/>
      <w:r w:rsidRPr="006327BF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lessThan</w:t>
      </w:r>
      <w:proofErr w:type="spellEnd"/>
      <w:proofErr w:type="gramEnd"/>
      <w:r w:rsidRPr="006327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))) {</w:t>
      </w:r>
    </w:p>
    <w:p w14:paraId="4639512D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  <w:t xml:space="preserve">lowest = </w:t>
      </w:r>
      <w:proofErr w:type="gramStart"/>
      <w:r w:rsidRPr="006327BF">
        <w:rPr>
          <w:rFonts w:ascii="Times New Roman" w:hAnsi="Times New Roman" w:cs="Times New Roman"/>
          <w:sz w:val="24"/>
          <w:szCs w:val="24"/>
        </w:rPr>
        <w:t>j;</w:t>
      </w:r>
      <w:proofErr w:type="gramEnd"/>
    </w:p>
    <w:p w14:paraId="1FEC02A4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  <w:t>}</w:t>
      </w:r>
    </w:p>
    <w:p w14:paraId="3C2E1882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  <w:t>}</w:t>
      </w:r>
    </w:p>
    <w:p w14:paraId="4F6EFF47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  <w:t xml:space="preserve">Item&lt;E&gt; temp = 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Start"/>
      <w:r w:rsidRPr="006327BF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0442EA4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327BF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327B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327BF">
        <w:rPr>
          <w:rFonts w:ascii="Times New Roman" w:hAnsi="Times New Roman" w:cs="Times New Roman"/>
          <w:sz w:val="24"/>
          <w:szCs w:val="24"/>
        </w:rPr>
        <w:t>arr.get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(lowest));</w:t>
      </w:r>
    </w:p>
    <w:p w14:paraId="02BE4058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327BF">
        <w:rPr>
          <w:rFonts w:ascii="Times New Roman" w:hAnsi="Times New Roman" w:cs="Times New Roman"/>
          <w:sz w:val="24"/>
          <w:szCs w:val="24"/>
        </w:rPr>
        <w:t>arr.set</w:t>
      </w:r>
      <w:proofErr w:type="spellEnd"/>
      <w:r w:rsidRPr="006327B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327BF">
        <w:rPr>
          <w:rFonts w:ascii="Times New Roman" w:hAnsi="Times New Roman" w:cs="Times New Roman"/>
          <w:sz w:val="24"/>
          <w:szCs w:val="24"/>
        </w:rPr>
        <w:t>lowest, temp);</w:t>
      </w:r>
    </w:p>
    <w:p w14:paraId="57B71FB2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  <w:r w:rsidRPr="006327BF">
        <w:rPr>
          <w:rFonts w:ascii="Times New Roman" w:hAnsi="Times New Roman" w:cs="Times New Roman"/>
          <w:sz w:val="24"/>
          <w:szCs w:val="24"/>
        </w:rPr>
        <w:tab/>
        <w:t>}</w:t>
      </w:r>
    </w:p>
    <w:p w14:paraId="2747E48E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  <w:t>}</w:t>
      </w:r>
    </w:p>
    <w:p w14:paraId="0C17F3DB" w14:textId="77777777" w:rsidR="006327BF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ab/>
      </w:r>
    </w:p>
    <w:p w14:paraId="4F2E2487" w14:textId="0DF2CAFD" w:rsidR="005C572D" w:rsidRPr="006327BF" w:rsidRDefault="006327BF" w:rsidP="006327B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327BF">
        <w:rPr>
          <w:rFonts w:ascii="Times New Roman" w:hAnsi="Times New Roman" w:cs="Times New Roman"/>
          <w:sz w:val="24"/>
          <w:szCs w:val="24"/>
        </w:rPr>
        <w:t>}</w:t>
      </w:r>
    </w:p>
    <w:p w14:paraId="7034FF3A" w14:textId="77777777" w:rsidR="006327BF" w:rsidRDefault="006327BF" w:rsidP="005C572D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016707E0" w14:textId="0F83EBB7" w:rsidR="005C572D" w:rsidRDefault="005C572D" w:rsidP="005C572D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t>Exercise C (15 marks):</w:t>
      </w:r>
    </w:p>
    <w:p w14:paraId="242E557B" w14:textId="77777777" w:rsidR="005C572D" w:rsidRDefault="005C572D" w:rsidP="005C572D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13AEBB24" w14:textId="46380891" w:rsidR="00E849C3" w:rsidRDefault="006327BF" w:rsidP="005C572D">
      <w:r>
        <w:t>// Program Output</w:t>
      </w:r>
    </w:p>
    <w:p w14:paraId="4EFD60A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Creating object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y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with an empty list -- no data:</w:t>
      </w:r>
    </w:p>
    <w:p w14:paraId="69723BC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Expected to print: Empty List ...</w:t>
      </w:r>
    </w:p>
    <w:p w14:paraId="5E6B982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B91B1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my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bject is populated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with: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10, 20, 33, 44, 50, 30, 60, 70, 80, 10, 11, 23, 34, 55 </w:t>
      </w:r>
    </w:p>
    <w:p w14:paraId="3850EBB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Now, creating three observer objects: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h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and hl </w:t>
      </w:r>
    </w:p>
    <w:p w14:paraId="136EB0D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which are immediately notified of existing data with different views.</w:t>
      </w:r>
    </w:p>
    <w:p w14:paraId="1882927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39330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Three-Column Table Observer: Data Changed:</w:t>
      </w:r>
    </w:p>
    <w:p w14:paraId="0167409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20.0 33.0 </w:t>
      </w:r>
    </w:p>
    <w:p w14:paraId="7125279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44.0 50.0 30.0 </w:t>
      </w:r>
    </w:p>
    <w:p w14:paraId="396D6E3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60.0 70.0 80.0 </w:t>
      </w:r>
    </w:p>
    <w:p w14:paraId="3629A0E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11.0 23.0 </w:t>
      </w:r>
    </w:p>
    <w:p w14:paraId="760D7EF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34.0 55.0 </w:t>
      </w:r>
    </w:p>
    <w:p w14:paraId="7ECE03B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7209F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Five-Rows Table Observer: Data Changed:</w:t>
      </w:r>
    </w:p>
    <w:p w14:paraId="71F4BA9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30.0 11.0 </w:t>
      </w:r>
    </w:p>
    <w:p w14:paraId="54A6403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20.0 60.0 23.0 </w:t>
      </w:r>
    </w:p>
    <w:p w14:paraId="08FA5B6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33.0 70.0 34.0 </w:t>
      </w:r>
    </w:p>
    <w:p w14:paraId="0791DEC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44.0 80.0 55.0 </w:t>
      </w:r>
    </w:p>
    <w:p w14:paraId="021B658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50.0 10.0 </w:t>
      </w:r>
    </w:p>
    <w:p w14:paraId="70120C6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73E0D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One-Row Observer: Data Changed:</w:t>
      </w:r>
    </w:p>
    <w:p w14:paraId="1B861CE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20.0 33.0 44.0 50.0 30.0 60.0 70.0 80.0 10.0 11.0 23.0 34.0 55.0 </w:t>
      </w:r>
    </w:p>
    <w:p w14:paraId="0310BB8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7783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Changing the third value from 33, to 66 -- (All views must show this change):</w:t>
      </w:r>
    </w:p>
    <w:p w14:paraId="37CCDDE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AEA8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Three-Column Table Observer: Data Changed:</w:t>
      </w:r>
    </w:p>
    <w:p w14:paraId="25B3E23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20.0 66.0 </w:t>
      </w:r>
    </w:p>
    <w:p w14:paraId="00F9E8B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44.0 50.0 30.0 </w:t>
      </w:r>
    </w:p>
    <w:p w14:paraId="0E60953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60.0 70.0 80.0 </w:t>
      </w:r>
    </w:p>
    <w:p w14:paraId="2A47FF7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11.0 23.0 </w:t>
      </w:r>
    </w:p>
    <w:p w14:paraId="27208A4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34.0 55.0 </w:t>
      </w:r>
    </w:p>
    <w:p w14:paraId="26669D2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A7B5F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Five-Rows Table Observer: Data Changed:</w:t>
      </w:r>
    </w:p>
    <w:p w14:paraId="41FC062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30.0 11.0 </w:t>
      </w:r>
    </w:p>
    <w:p w14:paraId="7C83EFD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20.0 60.0 23.0 </w:t>
      </w:r>
    </w:p>
    <w:p w14:paraId="6C95BCE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66.0 70.0 34.0 </w:t>
      </w:r>
    </w:p>
    <w:p w14:paraId="477C34F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44.0 80.0 55.0 </w:t>
      </w:r>
    </w:p>
    <w:p w14:paraId="0307F1B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50.0 10.0 </w:t>
      </w:r>
    </w:p>
    <w:p w14:paraId="62D0F67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8BE5D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One-Row Observer: Data Changed:</w:t>
      </w:r>
    </w:p>
    <w:p w14:paraId="62FC17F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20.0 66.0 44.0 50.0 30.0 60.0 70.0 80.0 10.0 11.0 23.0 34.0 55.0 </w:t>
      </w:r>
    </w:p>
    <w:p w14:paraId="7C30D39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25F2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Adding a new value to the end of the list -- (All views must show this change)</w:t>
      </w:r>
    </w:p>
    <w:p w14:paraId="3F78915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6D79E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Three-Column Table Observer: Data Changed:</w:t>
      </w:r>
    </w:p>
    <w:p w14:paraId="75EB241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20.0 66.0 </w:t>
      </w:r>
    </w:p>
    <w:p w14:paraId="58D503B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44.0 50.0 30.0 </w:t>
      </w:r>
    </w:p>
    <w:p w14:paraId="7EFB55B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60.0 70.0 80.0 </w:t>
      </w:r>
    </w:p>
    <w:p w14:paraId="0B146B6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11.0 23.0 </w:t>
      </w:r>
    </w:p>
    <w:p w14:paraId="296A30E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34.0 55.0 1000.0 </w:t>
      </w:r>
    </w:p>
    <w:p w14:paraId="69E2F4D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8D88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Five-Rows Table Observer: Data Changed:</w:t>
      </w:r>
    </w:p>
    <w:p w14:paraId="13F7211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30.0 11.0 </w:t>
      </w:r>
    </w:p>
    <w:p w14:paraId="0ABC25E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20.0 60.0 23.0 </w:t>
      </w:r>
    </w:p>
    <w:p w14:paraId="6F05CBA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66.0 70.0 34.0 </w:t>
      </w:r>
    </w:p>
    <w:p w14:paraId="4C62B83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44.0 80.0 55.0 </w:t>
      </w:r>
    </w:p>
    <w:p w14:paraId="0242A54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50.0 10.0 1000.0 </w:t>
      </w:r>
    </w:p>
    <w:p w14:paraId="51CC23B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30.0 11.0 </w:t>
      </w:r>
    </w:p>
    <w:p w14:paraId="1F83B5F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E7DCC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One-Row Observer: Data Changed:</w:t>
      </w:r>
    </w:p>
    <w:p w14:paraId="4C0EA72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20.0 66.0 44.0 50.0 30.0 60.0 70.0 80.0 10.0 11.0 23.0 34.0 55.0 1000.0 </w:t>
      </w:r>
    </w:p>
    <w:p w14:paraId="692F2E4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E381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w removing two observers from the list:</w:t>
      </w:r>
    </w:p>
    <w:p w14:paraId="068AF1A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Only the remained observer (One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Row )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, is notified.</w:t>
      </w:r>
    </w:p>
    <w:p w14:paraId="1B661E1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9E151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One-Row Observer: Data Changed:</w:t>
      </w:r>
    </w:p>
    <w:p w14:paraId="469B723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20.0 66.0 44.0 50.0 30.0 60.0 70.0 80.0 10.0 11.0 23.0 34.0 55.0 1000.0 2000.0 </w:t>
      </w:r>
    </w:p>
    <w:p w14:paraId="547A5D0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50EC8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w removing the last observer from the list:</w:t>
      </w:r>
    </w:p>
    <w:p w14:paraId="3C8FD0D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B861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Adding a new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valu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the end of the list:</w:t>
      </w:r>
    </w:p>
    <w:p w14:paraId="106342B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ince there is no observer -- nothing is displayed ...</w:t>
      </w:r>
    </w:p>
    <w:p w14:paraId="4B027EB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C3A9A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w, creating a new Three-Column observer that will be notified of existing data:</w:t>
      </w:r>
    </w:p>
    <w:p w14:paraId="224FC1C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Notification to Three-Column Table Observer: Data Changed:</w:t>
      </w:r>
    </w:p>
    <w:p w14:paraId="68CA014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20.0 66.0 </w:t>
      </w:r>
    </w:p>
    <w:p w14:paraId="289EEE2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44.0 50.0 30.0 </w:t>
      </w:r>
    </w:p>
    <w:p w14:paraId="742362A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60.0 70.0 80.0 </w:t>
      </w:r>
    </w:p>
    <w:p w14:paraId="0C8D612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10.0 11.0 23.0 </w:t>
      </w:r>
    </w:p>
    <w:p w14:paraId="26D450E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34.0 55.0 1000.0 </w:t>
      </w:r>
    </w:p>
    <w:p w14:paraId="7CB4A19B" w14:textId="190F5293" w:rsidR="006327BF" w:rsidRDefault="006327BF" w:rsidP="006327BF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000.0 3000.0</w:t>
      </w:r>
    </w:p>
    <w:p w14:paraId="1FBE86AC" w14:textId="6B413239" w:rsidR="006327BF" w:rsidRDefault="006327BF" w:rsidP="006327BF">
      <w:pPr>
        <w:rPr>
          <w:rFonts w:ascii="Consolas" w:hAnsi="Consolas" w:cs="Consolas"/>
          <w:color w:val="000000"/>
          <w:sz w:val="20"/>
          <w:szCs w:val="20"/>
        </w:rPr>
      </w:pPr>
    </w:p>
    <w:p w14:paraId="1C0E156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</w:t>
      </w:r>
    </w:p>
    <w:p w14:paraId="6357ADA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File Name: Subject.java</w:t>
      </w:r>
    </w:p>
    <w:p w14:paraId="35AD404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Assignment: Lab 5 </w:t>
      </w:r>
    </w:p>
    <w:p w14:paraId="5287932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Lab Section: B01</w:t>
      </w:r>
    </w:p>
    <w:p w14:paraId="3624EAD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Completed by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Kaumil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Patel</w:t>
      </w:r>
    </w:p>
    <w:p w14:paraId="4152831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Submission Date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Nov</w:t>
      </w:r>
      <w:r>
        <w:rPr>
          <w:rFonts w:ascii="Consolas" w:hAnsi="Consolas" w:cs="Consolas"/>
          <w:color w:val="3F7F5F"/>
          <w:sz w:val="20"/>
          <w:szCs w:val="20"/>
        </w:rPr>
        <w:t xml:space="preserve"> 4, 2021</w:t>
      </w:r>
    </w:p>
    <w:p w14:paraId="157ADCC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/</w:t>
      </w:r>
    </w:p>
    <w:p w14:paraId="25754BB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E74C0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erface</w:t>
      </w:r>
      <w:r>
        <w:rPr>
          <w:rFonts w:ascii="Consolas" w:hAnsi="Consolas" w:cs="Consolas"/>
          <w:color w:val="000000"/>
          <w:sz w:val="20"/>
          <w:szCs w:val="20"/>
        </w:rPr>
        <w:t xml:space="preserve"> Subject {</w:t>
      </w:r>
    </w:p>
    <w:p w14:paraId="075C957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gister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Observer </w:t>
      </w:r>
      <w:r>
        <w:rPr>
          <w:rFonts w:ascii="Consolas" w:hAnsi="Consolas" w:cs="Consolas"/>
          <w:color w:val="6A3E3E"/>
          <w:sz w:val="20"/>
          <w:szCs w:val="20"/>
        </w:rPr>
        <w:t>observ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5DFBA4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move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Observer </w:t>
      </w:r>
      <w:r>
        <w:rPr>
          <w:rFonts w:ascii="Consolas" w:hAnsi="Consolas" w:cs="Consolas"/>
          <w:color w:val="6A3E3E"/>
          <w:sz w:val="20"/>
          <w:szCs w:val="20"/>
        </w:rPr>
        <w:t>observ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2FABFE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notifyAllObserv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8A23B3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3F30A852" w14:textId="22C6B5E0" w:rsidR="006327BF" w:rsidRDefault="006327BF" w:rsidP="006327BF"/>
    <w:p w14:paraId="4E2F090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</w:t>
      </w:r>
    </w:p>
    <w:p w14:paraId="7D79A2C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File Name: DoubleArrayListSubject.java</w:t>
      </w:r>
    </w:p>
    <w:p w14:paraId="3E66EC0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Assignment: Lab 5 </w:t>
      </w:r>
    </w:p>
    <w:p w14:paraId="0D79E83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Lab Section: B01</w:t>
      </w:r>
    </w:p>
    <w:p w14:paraId="18CE62B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Completed by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Kaumil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Patel</w:t>
      </w:r>
    </w:p>
    <w:p w14:paraId="40AEE7E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Submission Date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Nov</w:t>
      </w:r>
      <w:r>
        <w:rPr>
          <w:rFonts w:ascii="Consolas" w:hAnsi="Consolas" w:cs="Consolas"/>
          <w:color w:val="3F7F5F"/>
          <w:sz w:val="20"/>
          <w:szCs w:val="20"/>
        </w:rPr>
        <w:t xml:space="preserve"> 4, 2021</w:t>
      </w:r>
    </w:p>
    <w:p w14:paraId="1103F47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/</w:t>
      </w:r>
    </w:p>
    <w:p w14:paraId="5FC7629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ED68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D1913C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1849D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oubleArrayListSu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mplement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ubject{</w:t>
      </w:r>
      <w:proofErr w:type="gramEnd"/>
    </w:p>
    <w:p w14:paraId="0CD60F8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&lt;Double&gt;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0B1DA38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&lt;Observer&gt;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observers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0B1644F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060549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DoubleArrayListSu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{</w:t>
      </w:r>
    </w:p>
    <w:p w14:paraId="3A9988F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Double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F28EF8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observe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Observer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0791E6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190168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FBD335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add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Double 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866E1C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.ad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5DF054F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notifyAllObserv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7F8D1C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F95EDF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5D792B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et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Double 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dex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7A24833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.s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index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5C9F3A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notifyAllObserv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F95031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2A476C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A6C851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&lt;Double&gt;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get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103A4E9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27E6008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DADFBD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6A2B8E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populate(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B9B407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Double&gt;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E040B7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14:paraId="0C37A01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.ad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4D05EC2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7422EF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notifyAllObserv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10FE76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A2C82F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8A98BA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ispla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B5EA56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.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14:paraId="58FB912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.g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45FC0B8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153717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2934D53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AE5A4D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6F15C2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remov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Observer </w:t>
      </w:r>
      <w:r>
        <w:rPr>
          <w:rFonts w:ascii="Consolas" w:hAnsi="Consolas" w:cs="Consolas"/>
          <w:color w:val="6A3E3E"/>
          <w:sz w:val="20"/>
          <w:szCs w:val="20"/>
        </w:rPr>
        <w:t>obser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7468A61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observers</w:t>
      </w:r>
      <w:r>
        <w:rPr>
          <w:rFonts w:ascii="Consolas" w:hAnsi="Consolas" w:cs="Consolas"/>
          <w:color w:val="000000"/>
          <w:sz w:val="20"/>
          <w:szCs w:val="20"/>
        </w:rPr>
        <w:t>.remov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observ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DB9D35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CECC58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262DD0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14:paraId="55C6419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gister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Observer </w:t>
      </w:r>
      <w:r>
        <w:rPr>
          <w:rFonts w:ascii="Consolas" w:hAnsi="Consolas" w:cs="Consolas"/>
          <w:color w:val="6A3E3E"/>
          <w:sz w:val="20"/>
          <w:szCs w:val="20"/>
        </w:rPr>
        <w:t>obser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1CF150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observers</w:t>
      </w:r>
      <w:r>
        <w:rPr>
          <w:rFonts w:ascii="Consolas" w:hAnsi="Consolas" w:cs="Consolas"/>
          <w:color w:val="000000"/>
          <w:sz w:val="20"/>
          <w:szCs w:val="20"/>
        </w:rPr>
        <w:t>.ad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observer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70655DF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BD3AD9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2B67AD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14:paraId="2D93DBA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move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Observer </w:t>
      </w:r>
      <w:r>
        <w:rPr>
          <w:rFonts w:ascii="Consolas" w:hAnsi="Consolas" w:cs="Consolas"/>
          <w:color w:val="6A3E3E"/>
          <w:sz w:val="20"/>
          <w:szCs w:val="20"/>
        </w:rPr>
        <w:t>obser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1C5F7DE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C0"/>
          <w:sz w:val="20"/>
          <w:szCs w:val="20"/>
        </w:rPr>
        <w:t>observers</w:t>
      </w:r>
      <w:r>
        <w:rPr>
          <w:rFonts w:ascii="Consolas" w:hAnsi="Consolas" w:cs="Consolas"/>
          <w:color w:val="000000"/>
          <w:sz w:val="20"/>
          <w:szCs w:val="20"/>
        </w:rPr>
        <w:t>.remov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observ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66EC42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2685BA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890A15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14:paraId="0F8B06C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notifyAllObserv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39027F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observers</w:t>
      </w:r>
      <w:r>
        <w:rPr>
          <w:rFonts w:ascii="Consolas" w:hAnsi="Consolas" w:cs="Consolas"/>
          <w:color w:val="000000"/>
          <w:sz w:val="20"/>
          <w:szCs w:val="20"/>
        </w:rPr>
        <w:t>.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14:paraId="2C5AB5A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observers</w:t>
      </w:r>
      <w:r>
        <w:rPr>
          <w:rFonts w:ascii="Consolas" w:hAnsi="Consolas" w:cs="Consolas"/>
          <w:color w:val="000000"/>
          <w:sz w:val="20"/>
          <w:szCs w:val="20"/>
        </w:rPr>
        <w:t>.g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).updat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C0"/>
          <w:sz w:val="20"/>
          <w:szCs w:val="20"/>
        </w:rPr>
        <w:t>data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EF7AFF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F2690F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5932AD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C3C26BF" w14:textId="6D393714" w:rsidR="006327BF" w:rsidRDefault="006327BF" w:rsidP="006327BF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3B14CBFA" w14:textId="27E20938" w:rsidR="006327BF" w:rsidRDefault="006327BF" w:rsidP="006327BF">
      <w:pPr>
        <w:rPr>
          <w:rFonts w:ascii="Consolas" w:hAnsi="Consolas" w:cs="Consolas"/>
          <w:color w:val="000000"/>
          <w:sz w:val="20"/>
          <w:szCs w:val="20"/>
        </w:rPr>
      </w:pPr>
    </w:p>
    <w:p w14:paraId="5B0F4EE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</w:t>
      </w:r>
    </w:p>
    <w:p w14:paraId="7552D64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File Name: Observer.java</w:t>
      </w:r>
    </w:p>
    <w:p w14:paraId="05F29E8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Assignment: Lab 5 </w:t>
      </w:r>
    </w:p>
    <w:p w14:paraId="47B7B6D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Lab Section: B01</w:t>
      </w:r>
    </w:p>
    <w:p w14:paraId="6DEF541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Completed by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Kaumil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Patel</w:t>
      </w:r>
    </w:p>
    <w:p w14:paraId="1179D05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Submission Date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Nov</w:t>
      </w:r>
      <w:r>
        <w:rPr>
          <w:rFonts w:ascii="Consolas" w:hAnsi="Consolas" w:cs="Consolas"/>
          <w:color w:val="3F7F5F"/>
          <w:sz w:val="20"/>
          <w:szCs w:val="20"/>
        </w:rPr>
        <w:t xml:space="preserve"> 4, 2021</w:t>
      </w:r>
    </w:p>
    <w:p w14:paraId="093A9FA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/</w:t>
      </w:r>
    </w:p>
    <w:p w14:paraId="290BA1C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4A66E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759647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6FC87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erface</w:t>
      </w:r>
      <w:r>
        <w:rPr>
          <w:rFonts w:ascii="Consolas" w:hAnsi="Consolas" w:cs="Consolas"/>
          <w:color w:val="000000"/>
          <w:sz w:val="20"/>
          <w:szCs w:val="20"/>
        </w:rPr>
        <w:t xml:space="preserve"> Observer {</w:t>
      </w:r>
    </w:p>
    <w:p w14:paraId="1A6AC05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update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&lt;Double&g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5886331" w14:textId="1E7C5C64" w:rsidR="006327BF" w:rsidRDefault="006327BF" w:rsidP="006327BF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23F12BD7" w14:textId="762BA3D4" w:rsidR="006327BF" w:rsidRDefault="006327BF" w:rsidP="006327BF">
      <w:pPr>
        <w:rPr>
          <w:rFonts w:ascii="Consolas" w:hAnsi="Consolas" w:cs="Consolas"/>
          <w:color w:val="000000"/>
          <w:sz w:val="20"/>
          <w:szCs w:val="20"/>
        </w:rPr>
      </w:pPr>
    </w:p>
    <w:p w14:paraId="747AD75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</w:t>
      </w:r>
    </w:p>
    <w:p w14:paraId="27A5504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File Name: FiveRowsTable_Observer.java</w:t>
      </w:r>
    </w:p>
    <w:p w14:paraId="0C0645F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Assignment: Lab 5 </w:t>
      </w:r>
    </w:p>
    <w:p w14:paraId="67B6936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Lab Section: B01</w:t>
      </w:r>
    </w:p>
    <w:p w14:paraId="6240E61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Completed by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Kaumil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Patel</w:t>
      </w:r>
    </w:p>
    <w:p w14:paraId="6EC8429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Submission Date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Nov</w:t>
      </w:r>
      <w:r>
        <w:rPr>
          <w:rFonts w:ascii="Consolas" w:hAnsi="Consolas" w:cs="Consolas"/>
          <w:color w:val="3F7F5F"/>
          <w:sz w:val="20"/>
          <w:szCs w:val="20"/>
        </w:rPr>
        <w:t xml:space="preserve"> 4, 2021</w:t>
      </w:r>
    </w:p>
    <w:p w14:paraId="13AEADB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/</w:t>
      </w:r>
    </w:p>
    <w:p w14:paraId="2F49F9E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04D8E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901E26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580E2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veRowsTable_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mplement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Observer{</w:t>
      </w:r>
      <w:proofErr w:type="gramEnd"/>
    </w:p>
    <w:p w14:paraId="552465A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CB64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veRowsTable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DoubleArrayListSu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y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2FCA5A6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mydata</w:t>
      </w:r>
      <w:r>
        <w:rPr>
          <w:rFonts w:ascii="Consolas" w:hAnsi="Consolas" w:cs="Consolas"/>
          <w:color w:val="000000"/>
          <w:sz w:val="20"/>
          <w:szCs w:val="20"/>
        </w:rPr>
        <w:t>.registerObserve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0FADE5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update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mydata</w:t>
      </w:r>
      <w:r>
        <w:rPr>
          <w:rFonts w:ascii="Consolas" w:hAnsi="Consolas" w:cs="Consolas"/>
          <w:color w:val="000000"/>
          <w:sz w:val="20"/>
          <w:szCs w:val="20"/>
        </w:rPr>
        <w:t>.getData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14:paraId="3330569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075E3E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B4D12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14:paraId="24C77D4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update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&lt;Double&g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141D358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proofErr w:type="gramEnd"/>
    </w:p>
    <w:p w14:paraId="3F9A584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Notificatio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to Five-Rows Table Observer: Data Changed: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1F38668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) {</w:t>
      </w:r>
    </w:p>
    <w:p w14:paraId="51C2AD6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&lt;3;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++) {</w:t>
      </w:r>
    </w:p>
    <w:p w14:paraId="3483FAA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*5&gt;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 {</w:t>
      </w:r>
    </w:p>
    <w:p w14:paraId="46339A2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44ADC0E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58CF407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1E9763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g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*5) + 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1469EDE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ED8BEC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+;</w:t>
      </w:r>
      <w:proofErr w:type="gramEnd"/>
    </w:p>
    <w:p w14:paraId="1C1B24B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585D680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26DFBE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06517A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48E92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0338FC39" w14:textId="4525AA07" w:rsidR="006327BF" w:rsidRDefault="006327BF" w:rsidP="006327BF"/>
    <w:p w14:paraId="7E70F37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</w:t>
      </w:r>
    </w:p>
    <w:p w14:paraId="4E39CBC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File Name: ThreeColumnTable_Observer.java</w:t>
      </w:r>
    </w:p>
    <w:p w14:paraId="1A4AF17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Assignment: Lab 5 </w:t>
      </w:r>
    </w:p>
    <w:p w14:paraId="481D9B0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Lab Section: B01</w:t>
      </w:r>
    </w:p>
    <w:p w14:paraId="32D2062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Completed by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Kaumil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Patel</w:t>
      </w:r>
    </w:p>
    <w:p w14:paraId="3E4219F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Submission Date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Nov</w:t>
      </w:r>
      <w:r>
        <w:rPr>
          <w:rFonts w:ascii="Consolas" w:hAnsi="Consolas" w:cs="Consolas"/>
          <w:color w:val="3F7F5F"/>
          <w:sz w:val="20"/>
          <w:szCs w:val="20"/>
        </w:rPr>
        <w:t xml:space="preserve"> 4, 2021</w:t>
      </w:r>
    </w:p>
    <w:p w14:paraId="08EB343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/</w:t>
      </w:r>
    </w:p>
    <w:p w14:paraId="423EAB6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4323B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FBE7A1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E0D2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reeColumnTable_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mplement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Observer{</w:t>
      </w:r>
      <w:proofErr w:type="gramEnd"/>
    </w:p>
    <w:p w14:paraId="582AB03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B6DFCE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reeColumnTable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DoubleArrayListSu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y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1AB4DA0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mydata</w:t>
      </w:r>
      <w:r>
        <w:rPr>
          <w:rFonts w:ascii="Consolas" w:hAnsi="Consolas" w:cs="Consolas"/>
          <w:color w:val="000000"/>
          <w:sz w:val="20"/>
          <w:szCs w:val="20"/>
        </w:rPr>
        <w:t>.registerObserve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71CD92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update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mydata</w:t>
      </w:r>
      <w:r>
        <w:rPr>
          <w:rFonts w:ascii="Consolas" w:hAnsi="Consolas" w:cs="Consolas"/>
          <w:color w:val="000000"/>
          <w:sz w:val="20"/>
          <w:szCs w:val="20"/>
        </w:rPr>
        <w:t>.getData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14:paraId="18C3266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1A5F01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F8DA6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14:paraId="56DE994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update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&lt;Double&g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4AAEAB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proofErr w:type="gramEnd"/>
    </w:p>
    <w:p w14:paraId="1BFA877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Notificatio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to Three-Column Table Observer: Data Changed: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752B505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) {</w:t>
      </w:r>
    </w:p>
    <w:p w14:paraId="19B62CB1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&lt;3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siz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++) {</w:t>
      </w:r>
    </w:p>
    <w:p w14:paraId="7CDD4B5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g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50A0BFB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+;</w:t>
      </w:r>
      <w:proofErr w:type="gramEnd"/>
    </w:p>
    <w:p w14:paraId="41E7D1C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567BA9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276F653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78AC7C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21EB3C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3794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50F8AA1B" w14:textId="47B0D4DD" w:rsidR="006327BF" w:rsidRDefault="006327BF" w:rsidP="006327BF"/>
    <w:p w14:paraId="58AB5E7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</w:t>
      </w:r>
    </w:p>
    <w:p w14:paraId="4154A63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File Name: OneRow_Observer.java</w:t>
      </w:r>
    </w:p>
    <w:p w14:paraId="67789C4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Assignment: Lab 5 </w:t>
      </w:r>
    </w:p>
    <w:p w14:paraId="190F96DA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 Lab Section: B01</w:t>
      </w:r>
    </w:p>
    <w:p w14:paraId="061ADAE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Completed by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Kaumil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Patel</w:t>
      </w:r>
    </w:p>
    <w:p w14:paraId="4F4B874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* Submission Date: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Nov</w:t>
      </w:r>
      <w:r>
        <w:rPr>
          <w:rFonts w:ascii="Consolas" w:hAnsi="Consolas" w:cs="Consolas"/>
          <w:color w:val="3F7F5F"/>
          <w:sz w:val="20"/>
          <w:szCs w:val="20"/>
        </w:rPr>
        <w:t xml:space="preserve"> 4, 2021</w:t>
      </w:r>
    </w:p>
    <w:p w14:paraId="1F90DE8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*/</w:t>
      </w:r>
    </w:p>
    <w:p w14:paraId="13B6661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77A4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D9A4A7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85156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neRow_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mplements</w:t>
      </w:r>
      <w:r>
        <w:rPr>
          <w:rFonts w:ascii="Consolas" w:hAnsi="Consolas" w:cs="Consolas"/>
          <w:color w:val="000000"/>
          <w:sz w:val="20"/>
          <w:szCs w:val="20"/>
        </w:rPr>
        <w:t xml:space="preserve"> Observer {</w:t>
      </w:r>
    </w:p>
    <w:p w14:paraId="7CC5255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2372173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neRow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Observ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DoubleArrayListSu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y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080B0954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mydata</w:t>
      </w:r>
      <w:r>
        <w:rPr>
          <w:rFonts w:ascii="Consolas" w:hAnsi="Consolas" w:cs="Consolas"/>
          <w:color w:val="000000"/>
          <w:sz w:val="20"/>
          <w:szCs w:val="20"/>
        </w:rPr>
        <w:t>.registerObserve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A71991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update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mydata</w:t>
      </w:r>
      <w:r>
        <w:rPr>
          <w:rFonts w:ascii="Consolas" w:hAnsi="Consolas" w:cs="Consolas"/>
          <w:color w:val="000000"/>
          <w:sz w:val="20"/>
          <w:szCs w:val="20"/>
        </w:rPr>
        <w:t>.getData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14:paraId="630B867C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C332F8B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3C1EF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14:paraId="2523D0E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update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&lt;Double&g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A11268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proofErr w:type="gramEnd"/>
    </w:p>
    <w:p w14:paraId="2EFFB3E7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Notificatio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to One-Row Observer: Data Changed: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22A57ADD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) {</w:t>
      </w:r>
    </w:p>
    <w:p w14:paraId="416730E0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g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);</w:t>
      </w:r>
      <w:proofErr w:type="gramEnd"/>
    </w:p>
    <w:p w14:paraId="2ECACAE2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+;</w:t>
      </w:r>
      <w:proofErr w:type="gramEnd"/>
    </w:p>
    <w:p w14:paraId="34D5FAD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00519E5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EBF2F79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8D0128" w14:textId="77777777" w:rsidR="006327BF" w:rsidRDefault="006327BF" w:rsidP="006327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65E2F8FA" w14:textId="77777777" w:rsidR="006327BF" w:rsidRPr="005C572D" w:rsidRDefault="006327BF" w:rsidP="006327BF"/>
    <w:sectPr w:rsidR="006327BF" w:rsidRPr="005C572D" w:rsidSect="00F70C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TMztDQxMbI0NrZU0lEKTi0uzszPAykwqgUAaydicywAAAA="/>
  </w:docVars>
  <w:rsids>
    <w:rsidRoot w:val="00E849C3"/>
    <w:rsid w:val="00310A95"/>
    <w:rsid w:val="005C572D"/>
    <w:rsid w:val="006327BF"/>
    <w:rsid w:val="00E84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5C436"/>
  <w15:chartTrackingRefBased/>
  <w15:docId w15:val="{47AB32E6-BA87-4E66-8F38-4B14C04CE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7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57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572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3</Pages>
  <Words>1976</Words>
  <Characters>1126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mil Patel</dc:creator>
  <cp:keywords/>
  <dc:description/>
  <cp:lastModifiedBy>Kaumil Patel</cp:lastModifiedBy>
  <cp:revision>2</cp:revision>
  <dcterms:created xsi:type="dcterms:W3CDTF">2021-10-22T06:10:00Z</dcterms:created>
  <dcterms:modified xsi:type="dcterms:W3CDTF">2021-11-05T03:50:00Z</dcterms:modified>
</cp:coreProperties>
</file>